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Orlins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lins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0 Wincanton Drive Deer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g1006@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6002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